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Web Designer position at your organization in Tanzania Dar es Salaam. As a passionate and skilled web designer with a deep understanding of digital innovation, I am eager to contribute my expertise to help your company thrive in the dynamic tech landscape of East Africa. With a proven track record of creating visually stunning, user-centric websites that drive engagement and business growth, I am confident that my skills align perfectly with your requirements.</w:t>
      </w:r>
    </w:p>
    <w:p>
      <w:pPr>
        <w:pStyle w:val="BodyText"/>
      </w:pPr>
      <w:r>
        <w:t xml:space="preserve">Tanzania Dar es Salaam has emerged as a vibrant hub for technological advancement and entrepreneurship. The city’s growing digital ecosystem, fueled by young talent and increasing internet penetration, presents unique opportunities for web designers to create solutions that resonate with local communities while connecting them to the global market. My experience working on projects tailored to African audiences, combined with my technical proficiency in modern design tools and coding practices, positions me as an ideal candidate to support your organization’s mission in this exciting region.</w:t>
      </w:r>
    </w:p>
    <w:bookmarkStart w:id="20" w:name="X282fd2691dac435bca4d93cf7a757ac649a3bec"/>
    <w:p>
      <w:pPr>
        <w:pStyle w:val="Heading2"/>
      </w:pPr>
      <w:r>
        <w:t xml:space="preserve">Why I Am a Strong Fit for the Web Designer Role</w:t>
      </w:r>
    </w:p>
    <w:p>
      <w:pPr>
        <w:pStyle w:val="FirstParagraph"/>
      </w:pPr>
      <w:r>
        <w:t xml:space="preserve">As a web designer, I have always been driven by the belief that technology should be accessible, inclusive, and culturally relevant. In Tanzania Dar es Salaam, where businesses are increasingly relying on digital platforms to reach customers and streamline operations, my ability to craft responsive, mobile-first designs that cater to diverse user needs is a significant advantage. Whether it’s developing a sleek e-commerce site for a local artisan or designing an intuitive portal for an educational institution, I ensure that every project reflects the values of functionality, aesthetics, and cultural sensitivity.</w:t>
      </w:r>
    </w:p>
    <w:p>
      <w:pPr>
        <w:pStyle w:val="BodyText"/>
      </w:pPr>
      <w:r>
        <w:t xml:space="preserve">My portfolio includes over [X] websites designed and launched for clients in East Africa and beyond. These projects span industries such as fintech, education, healthcare, and tourism—sectors that are particularly critical to Tanzania’s economic growth. For example, I recently collaborated with a Dar es Salaam-based startup to redesign their platform, resulting in a 40% increase in user engagement within three months. This success was achieved through meticulous research into local user behavior and the integration of design elements that align with Tanzanian cultural preferences.</w:t>
      </w:r>
    </w:p>
    <w:bookmarkEnd w:id="20"/>
    <w:bookmarkStart w:id="21" w:name="technical-expertise-and-creative-vision"/>
    <w:p>
      <w:pPr>
        <w:pStyle w:val="Heading2"/>
      </w:pPr>
      <w:r>
        <w:t xml:space="preserve">Technical Expertise and Creative Vision</w:t>
      </w:r>
    </w:p>
    <w:p>
      <w:pPr>
        <w:pStyle w:val="FirstParagraph"/>
      </w:pPr>
      <w:r>
        <w:t xml:space="preserve">Proficient in HTML, CSS, JavaScript, and frameworks like React and WordPress, I am adept at translating complex ideas into intuitive digital experiences. My workflow begins with a deep understanding of the client’s goals and target audience—whether it’s a small business owner in Dar es Salaam or a multinational corporation looking to expand into the East African market. I prioritize accessibility, ensuring that all users, regardless of their technical proficiency or device capabilities, can navigate and interact with the website seamlessly.</w:t>
      </w:r>
    </w:p>
    <w:p>
      <w:pPr>
        <w:pStyle w:val="BodyText"/>
      </w:pPr>
      <w:r>
        <w:t xml:space="preserve">In addition to my technical skills, I bring a creative mindset that focuses on storytelling through design. A well-designed website is not just visually appealing; it is a tool for communication and connection. In Tanzania Dar es Salaam, where digital literacy is rapidly evolving, I strive to create interfaces that are both engaging and easy to understand. For instance, I recently designed a multilingual website for an NGO operating in rural Tanzanian communities, incorporating local languages and imagery to foster trust and inclusivity.</w:t>
      </w:r>
    </w:p>
    <w:bookmarkEnd w:id="21"/>
    <w:bookmarkStart w:id="22" w:name="X2df1f4eceea454f8c18f8e3f04c21912e3c58a0"/>
    <w:p>
      <w:pPr>
        <w:pStyle w:val="Heading2"/>
      </w:pPr>
      <w:r>
        <w:t xml:space="preserve">Understanding the Tanzania Dar es Salaam Market</w:t>
      </w:r>
    </w:p>
    <w:p>
      <w:pPr>
        <w:pStyle w:val="FirstParagraph"/>
      </w:pPr>
      <w:r>
        <w:t xml:space="preserve">What sets me apart is my deep understanding of the Tanzanian market. I recognize that businesses in Dar es Salaam often operate within unique constraints, such as limited internet bandwidth or varying levels of digital adoption. My designs are optimized for performance, ensuring fast load times and minimal data usage—key considerations for users in regions with intermittent connectivity. Moreover, I am familiar with local trends and consumer behavior, allowing me to create solutions that resonate with Tanzanian audiences while adhering to global design standards.</w:t>
      </w:r>
    </w:p>
    <w:p>
      <w:pPr>
        <w:pStyle w:val="BodyText"/>
      </w:pPr>
      <w:r>
        <w:t xml:space="preserve">Furthermore, I have built relationships with local developers, marketers, and entrepreneurs in Dar es Salaam. This network has provided me with firsthand insights into the challenges and opportunities facing businesses in the region. For example, I once partnered with a local tech incubator to mentor aspiring web designers, sharing knowledge on how to create affordable yet effective digital solutions for small enterprises. This experience reinforced my commitment to supporting Tanzania’s digital ecosystem through innovation and collaboration.</w:t>
      </w:r>
    </w:p>
    <w:bookmarkEnd w:id="22"/>
    <w:bookmarkStart w:id="23" w:name="why-i-am-excited-about-this-opportunity"/>
    <w:p>
      <w:pPr>
        <w:pStyle w:val="Heading2"/>
      </w:pPr>
      <w:r>
        <w:t xml:space="preserve">Why I Am Excited About This Opportunity</w:t>
      </w:r>
    </w:p>
    <w:p>
      <w:pPr>
        <w:pStyle w:val="FirstParagraph"/>
      </w:pPr>
      <w:r>
        <w:t xml:space="preserve">Your organization’s focus on [mention a specific aspect of the company, e.g., "digital transformation in education" or "empowering local businesses"] aligns perfectly with my career goals. I am particularly impressed by your recent projects in Tanzania Dar es Salaam, such as [reference a specific initiative or website]. I believe that my combination of technical expertise, cultural awareness, and passion for web design can contribute to the continued success of your team.</w:t>
      </w:r>
    </w:p>
    <w:p>
      <w:pPr>
        <w:pStyle w:val="BodyText"/>
      </w:pPr>
      <w:r>
        <w:t xml:space="preserve">I am eager to bring my skills to your organization and collaborate on projects that make a meaningful impact in Tanzania Dar es Salaam. Whether it’s developing a new website from scratch or optimizing an existing one, I approach each task with dedication, creativity, and a focus on delivering results. My goal is to ensure that every website I design not only meets the client’s objectives but also enhances their ability to connect with their audience in this rapidly evolving digital landscape.</w:t>
      </w:r>
    </w:p>
    <w:p>
      <w:pPr>
        <w:pStyle w:val="BodyText"/>
      </w:pPr>
      <w:r>
        <w:t xml:space="preserve">Thank you for considering my application. I would welcome the opportunity to discuss how my background, skills, and vision can contribute to your team’s success. Please feel free to contact me at [your phone number] or [your email address] at your earliest convenience. I look forward to the possibility of working together in Tanzania Dar es Salaam.</w:t>
      </w:r>
    </w:p>
    <w:p>
      <w:pPr>
        <w:pStyle w:val="BodyText"/>
      </w:pPr>
      <w:r>
        <w:t xml:space="preserve">Warm regards,</w:t>
      </w:r>
    </w:p>
    <w:p>
      <w:pPr>
        <w:pStyle w:val="BodyText"/>
      </w:pPr>
      <w:r>
        <w:rPr>
          <w:bCs/>
          <w:b/>
        </w:rPr>
        <w:t xml:space="preserve">[Your Full Name]</w:t>
      </w:r>
      <w:r>
        <w:br/>
      </w:r>
      <w:r>
        <w:t xml:space="preserve">[Your Address, if applicable]</w:t>
      </w:r>
      <w:r>
        <w:br/>
      </w:r>
      <w:r>
        <w:t xml:space="preserve">[City, State, ZIP Code]</w:t>
      </w:r>
      <w:r>
        <w:br/>
      </w:r>
      <w:r>
        <w:t xml:space="preserve">[Phone Number] | [Email Address] | [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Tanzania Dar es Salaam</dc:title>
  <dc:creator/>
  <dc:language>en</dc:language>
  <cp:keywords/>
  <dcterms:created xsi:type="dcterms:W3CDTF">2026-07-21T08:31:33Z</dcterms:created>
  <dcterms:modified xsi:type="dcterms:W3CDTF">2026-07-21T08:31:33Z</dcterms:modified>
</cp:coreProperties>
</file>

<file path=docProps/custom.xml><?xml version="1.0" encoding="utf-8"?>
<Properties xmlns="http://schemas.openxmlformats.org/officeDocument/2006/custom-properties" xmlns:vt="http://schemas.openxmlformats.org/officeDocument/2006/docPropsVTypes"/>
</file>